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Johannesburg, Gauteng</w:t>
      </w:r>
      <w:r>
        <w:br/>
      </w:r>
      <w:r>
        <w:t xml:space="preserve">South Africa</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Development Economics (IDE)</w:t>
      </w:r>
      <w:r>
        <w:br/>
      </w:r>
      <w:r>
        <w:t xml:space="preserve">University of Johannesburg</w:t>
      </w:r>
      <w:r>
        <w:br/>
      </w:r>
      <w:r>
        <w:t xml:space="preserve">Auckland Road, Doornfontein</w:t>
      </w:r>
      <w:r>
        <w:br/>
      </w:r>
      <w:r>
        <w:t xml:space="preserve">Johannesburg, 2000</w:t>
      </w:r>
      <w:r>
        <w:br/>
      </w:r>
      <w:r>
        <w:t xml:space="preserve">South Africa</w:t>
      </w:r>
    </w:p>
    <w:bookmarkStart w:id="20" w:name="X34fe545fa6f55a8404f622f9c14ac707d358d9e"/>
    <w:p>
      <w:pPr>
        <w:pStyle w:val="Heading2"/>
      </w:pPr>
      <w:r>
        <w:t xml:space="preserve">SUBJECT: SCHOLARSHIP APPLICATION LETTER FOR ECONOMIST TRAINING PROGRAMME IN SOUTH AFRICA JOHANNESBURG</w:t>
      </w:r>
    </w:p>
    <w:p>
      <w:pPr>
        <w:pStyle w:val="FirstParagraph"/>
      </w:pPr>
      <w:r>
        <w:t xml:space="preserve">Dear Scholarship Committee,</w:t>
      </w:r>
    </w:p>
    <w:p>
      <w:pPr>
        <w:pStyle w:val="BodyText"/>
      </w:pPr>
      <w:r>
        <w:t xml:space="preserve">It is with profound enthusiasm and deep commitment to South African economic development that I submit this Scholarship Application Letter for the prestigious Economist Training Programme at the University of Johannesburg. As a dedicated economics graduate from the University of Witwatersrand with a Bachelor’s degree in Economics (First Class Honours), I have meticulously prepared myself to become an impactful Economist whose work will directly address the complex challenges facing South Africa Johannesburg—a city that serves as both our nation’s economic engine and a microcosm of our most pressing socioeconomic realities.</w:t>
      </w:r>
    </w:p>
    <w:p>
      <w:pPr>
        <w:pStyle w:val="BodyText"/>
      </w:pPr>
      <w:r>
        <w:t xml:space="preserve">My academic journey has been driven by an unwavering focus on understanding how economic policy shapes lives in developing contexts, with South Africa Johannesburg serving as my living laboratory. During my undergraduate studies, I conducted field research across informal settlements in Soweto and Alexandra Township, analyzing the impact of service delivery failures on household income volatility. This work revealed a critical gap: while Johannesburg generates 23% of South Africa’s GDP (as per Statistics SA 2023), its economic benefits remain unevenly distributed, with youth unemployment hovering at 61% in our most marginalized communities. My thesis, "Fiscal Policy and Inclusive Growth in Metropolitan Johannesburg," received commendation for its innovative application of spatial econometrics to map economic exclusion zones—a methodology directly transferable to your Institute’s Urban Economics Research Centre.</w:t>
      </w:r>
    </w:p>
    <w:p>
      <w:pPr>
        <w:pStyle w:val="BodyText"/>
      </w:pPr>
      <w:r>
        <w:t xml:space="preserve">I have chosen South Africa Johannesburg as the epicenter for my Economist development for three compelling reasons. First, this city embodies South Africa’s dual economic reality: it hosts 40% of our Fortune 500 companies while simultaneously grappling with extreme inequality. Second, the University of Johannesburg offers unparalleled access to industry partners like SARB (South African Reserve Bank), ABSA Group, and the National Treasury—entities I have already engaged through my internship at the Johannesburg Development Agency. Third, as a native of Alexandra Township who witnessed how economic exclusion perpetuates cycles of poverty, I am personally invested in contributing solutions rooted in our local context rather than imported models.</w:t>
      </w:r>
    </w:p>
    <w:p>
      <w:pPr>
        <w:pStyle w:val="BodyText"/>
      </w:pPr>
      <w:r>
        <w:t xml:space="preserve">The Economist Training Programme represents precisely the strategic development opportunity I require to transition from theoretical understanding to actionable policy intervention. Your curriculum’s emphasis on "Data-Driven Urban Economics" and "Inclusive Growth Strategies" aligns perfectly with my research focus on spatial inequality in Gauteng. I am particularly eager to contribute to Dr. Thandiwe Nkosi’s ongoing project analyzing informal economy resilience in Johannesburg—where 63% of workers operate outside formal structures (ILO 2024). My proficiency in Stata, R, and GIS software would allow me to immediately support this research while deepening my expertise through your advanced courses in econometric modeling.</w:t>
      </w:r>
    </w:p>
    <w:p>
      <w:pPr>
        <w:pStyle w:val="BodyText"/>
      </w:pPr>
      <w:r>
        <w:t xml:space="preserve">My professional trajectory demonstrates tangible commitment to Johannesburg’s economic transformation. As a Junior Economist at the City of Johannesburg Metropolitan Municipality (2022–2023), I co-developed a mobile app for informal traders to access municipal business permits—reducing processing times by 74% and serving over 5,000 vendors in its first year. This initiative earned me the "Innovation in Service Delivery" award from the Gauteng Provincial Government. More significantly, it revealed how economic policy must be designed with ground-level realities in mind: a vendor’s ability to pay fees is intrinsically linked to their weekly income fluctuations, not abstract GDP targets. I now seek training that bridges this gap between academic rigor and on-the-ground implementation—a hallmark of the Economist Training Programme.</w:t>
      </w:r>
    </w:p>
    <w:p>
      <w:pPr>
        <w:pStyle w:val="BodyText"/>
      </w:pPr>
      <w:r>
        <w:t xml:space="preserve">My vision for South Africa Johannesburg as an Economist extends beyond my training period. Within three years of completing the programme, I will establish a research unit at UJ’s Centre for Economic Policy Analysis focused exclusively on "Informal Economy Integration." I plan to partner with initiatives like the Johannesburg Informal Traders’ Association (JITA) to develop policy briefs that transform data into action—such as my proposed model for integrating informal markets into the city’s smart infrastructure planning. My long-term goal is to advise the National Economic Development and Labour Council (NEDLAC) on inclusive growth frameworks, ensuring South Africa Johannesburg becomes a global case study in equitable urban development.</w:t>
      </w:r>
    </w:p>
    <w:p>
      <w:pPr>
        <w:pStyle w:val="BodyText"/>
      </w:pPr>
      <w:r>
        <w:t xml:space="preserve">I am acutely aware of the financial barriers that prevent many talented South Africans from pursuing specialized training in economics. This Scholarship Application Letter is not merely a request for funding; it represents an investment in sustainable economic transformation where every rand invested yields multiplier effects across communities. The University of Johannesburg’s commitment to "Economic Transformation Through Education" resonates deeply with my ethos—I have already secured conditional admission to the Master’s programme pending scholarship confirmation. With this support, I will contribute immediately to campus initiatives like the UJ Urban Economics Working Group while continuing my fieldwork in Soweto and Alexandra.</w:t>
      </w:r>
    </w:p>
    <w:p>
      <w:pPr>
        <w:pStyle w:val="BodyText"/>
      </w:pPr>
      <w:r>
        <w:t xml:space="preserve">South Africa Johannesburg stands at a pivotal moment: our city must choose whether economic growth will remain exclusive or become a catalyst for shared prosperity. As an Economist trained through your esteemed programme, I am prepared to dedicate my skills to building that future—one where policy decisions reflect the lived experiences of every resident from Alexandra to Sandton. My academic record, professional experience, and unwavering commitment to our city’s economic justice make me uniquely positioned to maximize this scholarship’s impact.</w:t>
      </w:r>
    </w:p>
    <w:p>
      <w:pPr>
        <w:pStyle w:val="BodyText"/>
      </w:pPr>
      <w:r>
        <w:t xml:space="preserve">I have attached all required documentation: transcripts, recommendation letters from Prof. David Molefe (UJ Economics Department) and Ms. Zinhle Mbatha (City of Johannesburg), my research proposal, and proof of admission. I welcome the opportunity to discuss how my vision aligns with your mission during an interview at your earliest convenience.</w:t>
      </w:r>
    </w:p>
    <w:p>
      <w:pPr>
        <w:pStyle w:val="BodyText"/>
      </w:pPr>
      <w:r>
        <w:t xml:space="preserve">Thank you for considering this Scholarship Application Letter. I am eager to contribute to South Africa Johannesburg’s economic renaissance as a future Economist and am available immediately for further dialogue.</w:t>
      </w:r>
    </w:p>
    <w:p>
      <w:pPr>
        <w:pStyle w:val="BodyText"/>
      </w:pPr>
      <w:r>
        <w:t xml:space="preserve">Sincerely,</w:t>
      </w:r>
    </w:p>
    <w:p>
      <w:pPr>
        <w:pStyle w:val="BodyText"/>
      </w:pPr>
      <w:r>
        <w:t xml:space="preserve">[Your Full Name]</w:t>
      </w:r>
    </w:p>
    <w:p>
      <w:pPr>
        <w:pStyle w:val="BodyText"/>
      </w:pPr>
      <w:r>
        <w:t xml:space="preserve">Final Year Economics Student (Master’s Candidate)</w:t>
      </w:r>
    </w:p>
    <w:p>
      <w:pPr>
        <w:pStyle w:val="BodyText"/>
      </w:pPr>
      <w:r>
        <w:t xml:space="preserve">University of Johannesburg, Johanne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dc:title>
  <dc:creator/>
  <dc:language>en</dc:language>
  <cp:keywords/>
  <dcterms:created xsi:type="dcterms:W3CDTF">2026-07-24T16:00:37Z</dcterms:created>
  <dcterms:modified xsi:type="dcterms:W3CDTF">2026-07-24T16:00:37Z</dcterms:modified>
</cp:coreProperties>
</file>

<file path=docProps/custom.xml><?xml version="1.0" encoding="utf-8"?>
<Properties xmlns="http://schemas.openxmlformats.org/officeDocument/2006/custom-properties" xmlns:vt="http://schemas.openxmlformats.org/officeDocument/2006/docPropsVTypes"/>
</file>